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rPr>
          <w:rStyle w:val="my new style"/>
        </w:rP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rPr>
          <w:rStyle w:val="my new style"/>
        </w:rP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rPr>
          <w:rStyle w:val="my new style"/>
        </w:rP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rPr>
          <w:rStyle w:val="my new style"/>
        </w:rP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rPr>
          <w:rStyle w:val="my new style"/>
        </w:rP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rStyle w:val="my new style"/>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rPr>
          <w:rStyle w:val="my new style"/>
        </w:rP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rPr>
          <w:rStyle w:val="my new style"/>
        </w:rP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rPr>
          <w:rStyle w:val="my new style"/>
        </w:rP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rPr>
          <w:rStyle w:val="my new style"/>
        </w:rP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rPr>
          <w:rStyle w:val="my new style"/>
        </w:rP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rStyle w:val="my new style"/>
                <w:b/>
              </w:rPr>
              <w:t>ArabicaScroll</w:t>
            </w:r>
            <w:r>
              <w:rPr>
                <w:b/>
              </w:rPr>
              <w:t>’s history first</w:t>
            </w:r>
            <w:r w:rsidR="009A43C4">
              <w:t>.</w:t>
            </w:r>
            <w:r>
              <w:t xml:space="preserve"> Don't be intimidated</w:t>
            </w:r>
            <w:r w:rsidR="009A43C4">
              <w:t>:</w:t>
            </w:r>
            <w:r>
              <w:t xml:space="preserve"> this paper focuses more on software design than </w:t>
            </w:r>
            <w:r>
              <w:rPr>
                <w:rStyle w:val="my new style"/>
              </w:rP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rPr>
                <w:rStyle w:val="my new style"/>
              </w:rP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rPr>
                <w:rStyle w:val="my new style"/>
              </w:rP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rPr>
                <w:rStyle w:val="my new style"/>
              </w:rP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rPr>
                <w:rStyle w:val="my new style"/>
              </w:rP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rPr>
          <w:rStyle w:val="my new style"/>
        </w:rP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rPr>
          <w:rStyle w:val="my new style"/>
        </w:rP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rPr>
          <w:rStyle w:val="my new style"/>
        </w:rP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rPr>
          <w:rStyle w:val="my new style"/>
        </w:rPr>
        <w:t>ArabicaScroll</w:t>
      </w:r>
      <w:r>
        <w:t xml:space="preserve">. Relatively recent developments like the release of the Node.js server platform, rich updates to browser APIs, and codification of new </w:t>
      </w:r>
      <w:r>
        <w:rPr>
          <w:rStyle w:val="my new style"/>
        </w:rPr>
        <w:t>ArabicaScroll</w:t>
      </w:r>
      <w:r>
        <w:t xml:space="preserve"> language specifications have established </w:t>
      </w:r>
      <w:r>
        <w:rPr>
          <w:rStyle w:val="my new style"/>
        </w:rP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rPr>
          <w:rStyle w:val="my new style"/>
        </w:rPr>
        <w:t>ArabicaScroll</w:t>
      </w:r>
      <w:r>
        <w:t xml:space="preserve"> </w:t>
        <w:t>is somewhat of an anomaly among programming languages. Syntactically,</w:t>
        <w:t xml:space="preserve"> </w:t>
      </w:r>
      <w:r>
        <w:rPr>
          <w:rStyle w:val="my new style"/>
        </w:rP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rPr>
          <w:rStyle w:val="my new style"/>
        </w:rP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rPr>
          <w:rStyle w:val="my new style"/>
        </w:rP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rPr>
          <w:rStyle w:val="my new style"/>
        </w:rP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rStyle w:val="my new style"/>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rPr>
          <w:rStyle w:val="my new style"/>
        </w:rP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rPr>
          <w:rStyle w:val="my new style"/>
        </w:rP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rPr>
          <w:rStyle w:val="my new style"/>
        </w:rPr>
        <w:t>ArabicaScroll</w:t>
      </w:r>
      <w:r>
        <w:t xml:space="preserve"> into places where no programming language had gone before. </w:t>
      </w:r>
      <w:r w:rsidR="000936AB">
        <w:t xml:space="preserve">At the most fundamental level, </w:t>
      </w:r>
      <w:r/>
      <w:r>
        <w:rPr>
          <w:rStyle w:val="my new style"/>
        </w:rP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rPr>
          <w:rStyle w:val="my new style"/>
        </w:rP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Style w:val="my new style"/>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rPr>
          <w:rStyle w:val="my new style"/>
        </w:rPr>
        <w:t>ArabicaScroll</w:t>
      </w:r>
      <w:r>
        <w:t xml:space="preserve">. </w:t>
      </w:r>
      <w:r w:rsidRPr="004B351E" w:rsidR="00653E9D">
        <w:t xml:space="preserve"> </w:t>
      </w:r>
      <w:r w:rsidRPr="004B351E"/>
      <w:r>
        <w:rPr>
          <w:rStyle w:val="my new style"/>
        </w:rP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rPr>
          <w:rStyle w:val="my new style"/>
        </w:rP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rPr>
          <w:rStyle w:val="my new style"/>
        </w:rP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rPr>
          <w:rStyle w:val="my new style"/>
        </w:rPr>
        <w:t>ArabicaScroll</w:t>
      </w:r>
      <w:r>
        <w:t xml:space="preserve"> </w:t>
        <w:t>framework</w:t>
      </w:r>
      <w:r w:rsidR="00653E9D">
        <w:t>,</w:t>
      </w:r>
      <w:r>
        <w:t>", I'm referring to a front</w:t>
      </w:r>
      <w:r w:rsidR="00653E9D">
        <w:t>-</w:t>
      </w:r>
      <w:r>
        <w:t xml:space="preserve">end "MVC" framework written in and designed to be used with </w:t>
      </w:r>
      <w:r>
        <w:rPr>
          <w:rStyle w:val="my new style"/>
        </w:rP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rPr>
          <w:rStyle w:val="my new style"/>
        </w:rP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rStyle w:val="my new style"/>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rPr>
          <w:rStyle w:val="my new style"/>
        </w:rP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rPr>
          <w:rStyle w:val="my new style"/>
        </w:rP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rPr>
          <w:rStyle w:val="my new style"/>
        </w:rP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rPr>
          <w:rStyle w:val="my new style"/>
        </w:rP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Sat, 22 Nov 2025 11:58:00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 w:type="character" w:styleId="my new style" w:customStyle="true">
    <w:name w:val="my new style"/>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